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AE210F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6F9F54D2" w:rsidR="007709B9" w:rsidRPr="00FC5D00" w:rsidRDefault="007709B9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</w:t>
                    </w:r>
                    <w:r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n</w:t>
                    </w:r>
                    <w:r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E6CB8BE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3E69315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6C67B72A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4C2DB8"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  <w:t>backtrackpower@gmail.com</w:t>
                  </w:r>
                  <w:r w:rsidRPr="00FC5D00"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  <w:t xml:space="preserve"> | @hotmail.com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46A3EA7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138AAB2B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0" w:history="1">
                    <w:r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35CB8D15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3" w:tgtFrame="_blank" w:history="1">
                    <w:r w:rsidRPr="00FC5D00">
                      <w:rPr>
                        <w:rFonts w:ascii="Calibri Light" w:eastAsia="Arial Unicode MS" w:hAnsi="Calibri Light" w:cs="Arial Unicode MS"/>
                        <w:color w:val="036181" w:themeColor="hyperlink"/>
                        <w:sz w:val="16"/>
                        <w:szCs w:val="16"/>
                        <w:shd w:val="clear" w:color="auto" w:fill="FFFFFF"/>
                      </w:rPr>
                      <w:t>General Portfolio Links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2C343E96" w:rsidR="007709B9" w:rsidRPr="009D0878" w:rsidRDefault="007709B9" w:rsidP="0047720C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50D786D" wp14:editId="30D1CA83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097941F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zoFQOrEUAAClawAADgAAAAAAAAAAAAAAAAAu&#10;AgAAZHJzL2Uyb0RvYy54bWxQSwECLQAUAAYACAAAACEAhqgpLtoAAAADAQAADwAAAAAAAAAAAAAA&#10;AAALFwAAZHJzL2Rvd25yZXYueG1sUEsFBgAAAAAEAAQA8wAAABI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0D837832" w14:textId="77777777" w:rsidR="007709B9" w:rsidRPr="009D0878" w:rsidRDefault="007709B9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75B79713" w:rsidR="007709B9" w:rsidRPr="00FC5D00" w:rsidRDefault="007709B9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4" w:history="1">
                    <w:r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AE210F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7DF0ED52" w14:textId="206D7162" w:rsidR="005B1D68" w:rsidRDefault="00122C85" w:rsidP="00941357">
            <w:pPr>
              <w:pStyle w:val="ListBullet"/>
              <w:numPr>
                <w:ilvl w:val="0"/>
                <w:numId w:val="4"/>
              </w:numPr>
            </w:pPr>
            <w:r>
              <w:t>Collaboration &amp; Problem</w:t>
            </w:r>
            <w:r w:rsidR="008C6C5B">
              <w:t>-</w:t>
            </w:r>
            <w:r>
              <w:t>Solving</w:t>
            </w:r>
          </w:p>
          <w:p w14:paraId="3C41F576" w14:textId="77777777" w:rsidR="00752315" w:rsidRDefault="00562C9D" w:rsidP="00941357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1ECD5F06" w14:textId="0617702A" w:rsidR="00D26AC4" w:rsidRPr="004937AE" w:rsidRDefault="00AD317A" w:rsidP="00941357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&amp; Networking Security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44F4F70E" w:rsidR="005B1D68" w:rsidRDefault="00AD317A" w:rsidP="00941357">
            <w:pPr>
              <w:pStyle w:val="ListBullet"/>
            </w:pPr>
            <w:r>
              <w:t>Business Analytics</w:t>
            </w:r>
            <w:r w:rsidR="00863D20">
              <w:t xml:space="preserve"> – Data Science</w:t>
            </w:r>
          </w:p>
          <w:p w14:paraId="24209FD7" w14:textId="08C993C7" w:rsidR="00752315" w:rsidRDefault="00562C9D" w:rsidP="00941357">
            <w:pPr>
              <w:pStyle w:val="ListBullet"/>
            </w:pPr>
            <w:r>
              <w:t>Product Management</w:t>
            </w:r>
          </w:p>
          <w:p w14:paraId="671F87E2" w14:textId="77777777" w:rsidR="00752315" w:rsidRDefault="00ED59C7" w:rsidP="00941357">
            <w:pPr>
              <w:pStyle w:val="ListBullet"/>
            </w:pPr>
            <w:r>
              <w:t>Artistic Direction</w:t>
            </w:r>
          </w:p>
          <w:p w14:paraId="12A0D399" w14:textId="1CF8320A" w:rsidR="00AF14ED" w:rsidRPr="004937AE" w:rsidRDefault="00AF14ED" w:rsidP="00941357">
            <w:pPr>
              <w:pStyle w:val="ListBullet"/>
            </w:pPr>
            <w:r>
              <w:t xml:space="preserve">Service Provisioning </w:t>
            </w:r>
            <w:r>
              <w:t>Proactiv</w:t>
            </w:r>
            <w:r w:rsidR="00C748DE">
              <w:t>ely</w:t>
            </w:r>
            <w:r w:rsidR="00384696">
              <w:t xml:space="preserve"> &amp; </w:t>
            </w:r>
            <w:r>
              <w:t>Reactiv</w:t>
            </w:r>
            <w:r w:rsidR="00C748DE">
              <w:t>ely</w:t>
            </w:r>
          </w:p>
        </w:tc>
      </w:tr>
    </w:tbl>
    <w:p w14:paraId="0CECF6DA" w14:textId="77777777" w:rsidR="005B1D68" w:rsidRDefault="00AE210F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EndPr/>
        <w:sdtContent>
          <w:r w:rsidR="004937AE" w:rsidRPr="00AD3FD8">
            <w:t>Experience</w:t>
          </w:r>
        </w:sdtContent>
      </w:sdt>
    </w:p>
    <w:p w14:paraId="5B4061A0" w14:textId="625F3AD8" w:rsidR="0023705D" w:rsidRPr="00513EFC" w:rsidRDefault="00A5359A" w:rsidP="00513EFC">
      <w:pPr>
        <w:pStyle w:val="Heading2"/>
      </w:pPr>
      <w:r>
        <w:t xml:space="preserve">Video </w:t>
      </w:r>
      <w:r w:rsidR="00884B9C">
        <w:t xml:space="preserve">Game </w:t>
      </w:r>
      <w:r w:rsidR="009B35A8">
        <w:t xml:space="preserve">Developer &amp; </w:t>
      </w:r>
      <w:r w:rsidR="00884B9C">
        <w:t>Produc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>
        <w:rPr>
          <w:rStyle w:val="Emphasis"/>
        </w:rPr>
        <w:t>Indie Solo, Greece</w:t>
      </w:r>
    </w:p>
    <w:p w14:paraId="7CD3D0F7" w14:textId="7FC7D799" w:rsidR="00D413F9" w:rsidRPr="00D413F9" w:rsidRDefault="003163C2" w:rsidP="00CA51F0">
      <w:pPr>
        <w:spacing w:after="120"/>
      </w:pPr>
      <w:r>
        <w:t xml:space="preserve">Full-Stack </w:t>
      </w:r>
      <w:r w:rsidR="00D861CE">
        <w:t xml:space="preserve">Lifecycle of </w:t>
      </w:r>
      <w:r w:rsidR="00153B9E">
        <w:t>Game Design</w:t>
      </w:r>
      <w:r>
        <w:t xml:space="preserve"> and </w:t>
      </w:r>
      <w:r w:rsidR="00153B9E">
        <w:t>Development</w:t>
      </w:r>
      <w:r w:rsidR="00D861CE">
        <w:t xml:space="preserve"> through </w:t>
      </w:r>
      <w:r w:rsidR="00E23094">
        <w:t>art, audio</w:t>
      </w:r>
      <w:r w:rsidR="00EB6888">
        <w:t xml:space="preserve">, </w:t>
      </w:r>
      <w:r w:rsidR="00687F4A">
        <w:t xml:space="preserve">A.I, </w:t>
      </w:r>
      <w:r w:rsidR="00EB6888">
        <w:t>narrative</w:t>
      </w:r>
      <w:r w:rsidR="00E23094">
        <w:t xml:space="preserve"> &amp; producing.</w:t>
      </w:r>
    </w:p>
    <w:p w14:paraId="65049488" w14:textId="21C4B0E2" w:rsidR="00D413F9" w:rsidRPr="00513EFC" w:rsidRDefault="00F63631" w:rsidP="00513EFC">
      <w:pPr>
        <w:pStyle w:val="Heading2"/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>Vodafone/Cosmote, Athens, Greece</w:t>
      </w:r>
    </w:p>
    <w:p w14:paraId="7BC30888" w14:textId="4AF18A3F" w:rsidR="00D413F9" w:rsidRPr="00D413F9" w:rsidRDefault="00A842A7" w:rsidP="00CA51F0">
      <w:pPr>
        <w:spacing w:after="120"/>
      </w:pPr>
      <w:r>
        <w:t>Business Service Provisioning and Service Operation</w:t>
      </w:r>
      <w:r w:rsidR="00036B0C">
        <w:t>,</w:t>
      </w:r>
      <w:r w:rsidR="00E27958">
        <w:t xml:space="preserve"> </w:t>
      </w:r>
      <w:r w:rsidR="00E27958" w:rsidRPr="00E27958">
        <w:t xml:space="preserve">Supporting </w:t>
      </w:r>
      <w:r w:rsidR="00E27958" w:rsidRPr="00E27958">
        <w:t xml:space="preserve">of </w:t>
      </w:r>
      <w:r w:rsidR="00E27958" w:rsidRPr="00E27958">
        <w:t>Mobile, Fixed Enterprise &amp; Residential, Core Service Platforms, Technology Strategy</w:t>
      </w:r>
      <w:r w:rsidR="00036B0C">
        <w:t xml:space="preserve"> and Internet Connectivity with High-Level and Low-Level Documentation</w:t>
      </w:r>
      <w:r w:rsidR="00361A33">
        <w:t xml:space="preserve"> &amp; implementation.</w:t>
      </w:r>
    </w:p>
    <w:p w14:paraId="3EF7DD43" w14:textId="2FED922F" w:rsidR="00383237" w:rsidRDefault="00AE210F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2C4AE74A" w14:textId="768579FC" w:rsidR="0070237E" w:rsidRDefault="00306FB0" w:rsidP="0070237E">
      <w:pPr>
        <w:pStyle w:val="Heading2"/>
      </w:pPr>
      <w:r>
        <w:t>BSc Computer Science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5097D6DA" w14:textId="10F255B5" w:rsidR="0070237E" w:rsidRPr="0070237E" w:rsidRDefault="00515B29" w:rsidP="00E851BF">
      <w:pPr>
        <w:spacing w:after="120"/>
      </w:pPr>
      <w:r>
        <w:t xml:space="preserve">Web2.0 </w:t>
      </w:r>
      <w:r w:rsidR="00755EDC">
        <w:t xml:space="preserve">Driven Program with </w:t>
      </w:r>
      <w:r w:rsidR="00DA7F07">
        <w:t xml:space="preserve">a </w:t>
      </w:r>
      <w:r w:rsidR="00755EDC">
        <w:t xml:space="preserve">focus on Service Design and Development </w:t>
      </w:r>
      <w:r w:rsidR="00484421">
        <w:t>through</w:t>
      </w:r>
      <w:r w:rsidR="00755EDC">
        <w:t xml:space="preserve"> collaboration </w:t>
      </w:r>
      <w:r w:rsidR="00F13F6A">
        <w:t>and problem</w:t>
      </w:r>
      <w:r w:rsidR="008C6C5B">
        <w:t>-</w:t>
      </w:r>
      <w:r w:rsidR="000E38E0">
        <w:t>solving.</w:t>
      </w:r>
    </w:p>
    <w:p w14:paraId="6C1A4248" w14:textId="77777777" w:rsidR="00434074" w:rsidRDefault="00AE210F" w:rsidP="00E851BF">
      <w:pPr>
        <w:pStyle w:val="Heading1"/>
        <w:spacing w:before="24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EndPr/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D92B95">
          <w:footerReference w:type="default" r:id="rId17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466DC33C" w14:textId="0C104E53" w:rsidR="00BC7376" w:rsidRPr="00E851BF" w:rsidRDefault="009110D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assionate for knowledge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077A6080" wp14:editId="557014E7">
            <wp:extent cx="112143" cy="112143"/>
            <wp:effectExtent l="0" t="0" r="2540" b="2540"/>
            <wp:docPr id="2" name="Graphic 2" descr="Brain in hea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Brain in head with solid fil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08" cy="11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69D1C" w14:textId="033C9A1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/Wri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DE38B" w14:textId="4ADAC43B" w:rsidR="00DB3A6F" w:rsidRPr="00E851BF" w:rsidRDefault="00DB3A6F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 and bak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1EDE" w14:textId="256B51B1" w:rsidR="00DB3A6F" w:rsidRPr="00E851BF" w:rsidRDefault="00DB3A6F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mpu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2129B205" wp14:editId="735CE830">
            <wp:extent cx="106878" cy="106878"/>
            <wp:effectExtent l="0" t="0" r="7620" b="7620"/>
            <wp:docPr id="6" name="Graphic 6" descr="Lapto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Laptop with solid fill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062" cy="11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F38AB" w14:textId="19FE788C" w:rsidR="00F351C7" w:rsidRPr="00E851BF" w:rsidRDefault="00F351C7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Setting</w:t>
      </w:r>
      <w:r w:rsidR="00440980" w:rsidRPr="00E851BF">
        <w:rPr>
          <w:sz w:val="20"/>
          <w:szCs w:val="20"/>
        </w:rPr>
        <w:t>-</w:t>
      </w:r>
      <w:r w:rsidRPr="00E851BF">
        <w:rPr>
          <w:sz w:val="20"/>
          <w:szCs w:val="20"/>
        </w:rPr>
        <w:t xml:space="preserve">up </w:t>
      </w:r>
      <w:r w:rsidR="00440980" w:rsidRPr="00E851BF">
        <w:rPr>
          <w:sz w:val="20"/>
          <w:szCs w:val="20"/>
        </w:rPr>
        <w:t xml:space="preserve">computer </w:t>
      </w:r>
      <w:r w:rsidRPr="00E851BF">
        <w:rPr>
          <w:sz w:val="20"/>
          <w:szCs w:val="20"/>
        </w:rPr>
        <w:t>networks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526352C6" wp14:editId="4EB4E26B">
            <wp:extent cx="100330" cy="100330"/>
            <wp:effectExtent l="0" t="0" r="0" b="0"/>
            <wp:docPr id="7" name="Graphic 7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Internet with solid fill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92" cy="10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622FA" w14:textId="08161F21" w:rsidR="00F351C7" w:rsidRPr="00E851BF" w:rsidRDefault="00F351C7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Sound production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53B4E744" wp14:editId="34FD6865">
            <wp:extent cx="130629" cy="130629"/>
            <wp:effectExtent l="0" t="0" r="3175" b="3175"/>
            <wp:docPr id="9" name="Graphic 9" descr="Music notat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Music notation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60" cy="1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A101" w14:textId="0E72D1AE" w:rsidR="00F351C7" w:rsidRPr="00E851BF" w:rsidRDefault="001953AC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</w:t>
      </w:r>
      <w:r w:rsidR="00F351C7" w:rsidRPr="00E851BF">
        <w:rPr>
          <w:sz w:val="20"/>
          <w:szCs w:val="20"/>
        </w:rPr>
        <w:t>hotography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5E2C1FF" wp14:editId="71714B4C">
            <wp:extent cx="106587" cy="106587"/>
            <wp:effectExtent l="0" t="0" r="8255" b="8255"/>
            <wp:docPr id="10" name="Graphic 10" descr="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Camera with solid fill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39" cy="11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6500E095" w:rsidR="001953AC" w:rsidRPr="00E851BF" w:rsidRDefault="001953AC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Gym rat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172702CA" wp14:editId="5C5317DF">
            <wp:extent cx="102359" cy="102359"/>
            <wp:effectExtent l="0" t="0" r="0" b="0"/>
            <wp:docPr id="11" name="Graphic 11" descr="Body build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Body builder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28" cy="11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47622F83" wp14:editId="25E1D346">
            <wp:extent cx="118753" cy="118753"/>
            <wp:effectExtent l="0" t="0" r="0" b="0"/>
            <wp:docPr id="25" name="Graphic 25" descr="Muscular arm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 descr="Muscular arm with solid fill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76" cy="12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5AF92" w14:textId="0AAFF561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esigning Art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1B653241" wp14:editId="25543AD7">
            <wp:extent cx="95139" cy="95139"/>
            <wp:effectExtent l="0" t="0" r="635" b="635"/>
            <wp:docPr id="17" name="Graphic 17" descr="Clapper boar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Clapper board with solid fill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50" cy="10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77819" w14:textId="533E7040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Mentoring or coaching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6AE9FB7F" wp14:editId="2DBEDA82">
            <wp:extent cx="121567" cy="121567"/>
            <wp:effectExtent l="0" t="0" r="0" b="0"/>
            <wp:docPr id="16" name="Graphic 16" descr="Business Growt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Business Growth with solid fill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74" cy="14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2339">
        <w:rPr>
          <w:noProof/>
          <w:sz w:val="20"/>
          <w:szCs w:val="20"/>
        </w:rPr>
        <w:drawing>
          <wp:inline distT="0" distB="0" distL="0" distR="0" wp14:anchorId="1D652BF5" wp14:editId="1BB2A824">
            <wp:extent cx="121567" cy="121567"/>
            <wp:effectExtent l="0" t="0" r="0" b="0"/>
            <wp:docPr id="22" name="Graphic 22" descr="Group brainstorm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 descr="Group brainstorm with solid fill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06" cy="13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1DFA6" w14:textId="3E79B30C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 xml:space="preserve">Play </w:t>
      </w:r>
      <w:r w:rsidR="009A68D3" w:rsidRPr="00E851BF">
        <w:rPr>
          <w:sz w:val="20"/>
          <w:szCs w:val="20"/>
        </w:rPr>
        <w:t xml:space="preserve">&amp; Analyze </w:t>
      </w:r>
      <w:r w:rsidR="000F35D6" w:rsidRPr="00E851BF">
        <w:rPr>
          <w:sz w:val="20"/>
          <w:szCs w:val="20"/>
        </w:rPr>
        <w:t>board/</w:t>
      </w:r>
      <w:r w:rsidRPr="00E851BF">
        <w:rPr>
          <w:sz w:val="20"/>
          <w:szCs w:val="20"/>
        </w:rPr>
        <w:t>video-games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7B54FB87" wp14:editId="064B8158">
            <wp:extent cx="105410" cy="105410"/>
            <wp:effectExtent l="0" t="0" r="8890" b="8890"/>
            <wp:docPr id="12" name="Graphic 12" descr="Game controll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Game controller with solid fill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30" cy="11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3C9">
        <w:rPr>
          <w:noProof/>
          <w:sz w:val="20"/>
          <w:szCs w:val="20"/>
        </w:rPr>
        <w:drawing>
          <wp:inline distT="0" distB="0" distL="0" distR="0" wp14:anchorId="5DD69C57" wp14:editId="1DA4C253">
            <wp:extent cx="105410" cy="105410"/>
            <wp:effectExtent l="0" t="0" r="8890" b="8890"/>
            <wp:docPr id="13" name="Graphic 13" descr="Puzzle piec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Puzzle pieces with solid fill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218" cy="11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AD98" w14:textId="3A1A8A98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Building and fixing computer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43BE1D" wp14:editId="3112BEEF">
            <wp:extent cx="122331" cy="122331"/>
            <wp:effectExtent l="0" t="0" r="0" b="0"/>
            <wp:docPr id="21" name="Graphic 21" descr="Comput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Computer with solid fill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56" cy="15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D87" w14:textId="52F5873E" w:rsidR="00A23AA0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YouTubing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30523668" wp14:editId="2B68262B">
            <wp:extent cx="135460" cy="135460"/>
            <wp:effectExtent l="0" t="0" r="0" b="0"/>
            <wp:docPr id="18" name="Graphic 18" descr="Monito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 descr="Monitor with solid fill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16" cy="14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D6CCA" w14:textId="2DF7C100" w:rsidR="00E84E68" w:rsidRDefault="00E84E6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Analyzing Cinema Movies/Serie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14B3F8A4" wp14:editId="2064DF56">
            <wp:extent cx="121902" cy="121902"/>
            <wp:effectExtent l="0" t="0" r="0" b="0"/>
            <wp:docPr id="19" name="Graphic 19" descr="Dram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Drama with solid fill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30" cy="13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B29E" w14:textId="36D14620" w:rsidR="003426D0" w:rsidRPr="00E851BF" w:rsidRDefault="003426D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6D0" w:rsidRPr="00E851BF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5E8EB" w14:textId="77777777" w:rsidR="0047720C" w:rsidRDefault="0047720C" w:rsidP="00725803">
      <w:pPr>
        <w:spacing w:after="0"/>
      </w:pPr>
      <w:r>
        <w:separator/>
      </w:r>
    </w:p>
  </w:endnote>
  <w:endnote w:type="continuationSeparator" w:id="0">
    <w:p w14:paraId="7FDD0575" w14:textId="77777777" w:rsidR="0047720C" w:rsidRDefault="0047720C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EC954" w14:textId="77777777" w:rsidR="0047720C" w:rsidRDefault="0047720C" w:rsidP="00725803">
      <w:pPr>
        <w:spacing w:after="0"/>
      </w:pPr>
      <w:r>
        <w:separator/>
      </w:r>
    </w:p>
  </w:footnote>
  <w:footnote w:type="continuationSeparator" w:id="0">
    <w:p w14:paraId="189E6F02" w14:textId="77777777" w:rsidR="0047720C" w:rsidRDefault="0047720C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AE8C0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2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kwrAUAZCmSOywAAAA="/>
  </w:docVars>
  <w:rsids>
    <w:rsidRoot w:val="0047720C"/>
    <w:rsid w:val="00025E77"/>
    <w:rsid w:val="00027312"/>
    <w:rsid w:val="00036B0C"/>
    <w:rsid w:val="00055C65"/>
    <w:rsid w:val="000645F2"/>
    <w:rsid w:val="00082F03"/>
    <w:rsid w:val="000835A0"/>
    <w:rsid w:val="000934A2"/>
    <w:rsid w:val="000E38E0"/>
    <w:rsid w:val="000F35D6"/>
    <w:rsid w:val="00122C85"/>
    <w:rsid w:val="00153B9E"/>
    <w:rsid w:val="0019183D"/>
    <w:rsid w:val="001953AC"/>
    <w:rsid w:val="001A0097"/>
    <w:rsid w:val="001B0955"/>
    <w:rsid w:val="001D0E87"/>
    <w:rsid w:val="001E4E6D"/>
    <w:rsid w:val="00227784"/>
    <w:rsid w:val="0023705D"/>
    <w:rsid w:val="00250A31"/>
    <w:rsid w:val="00251C13"/>
    <w:rsid w:val="002922D0"/>
    <w:rsid w:val="0029663E"/>
    <w:rsid w:val="002F473C"/>
    <w:rsid w:val="00306FB0"/>
    <w:rsid w:val="003163C2"/>
    <w:rsid w:val="003200EB"/>
    <w:rsid w:val="00332692"/>
    <w:rsid w:val="0033356E"/>
    <w:rsid w:val="00340B03"/>
    <w:rsid w:val="003426D0"/>
    <w:rsid w:val="00355DF8"/>
    <w:rsid w:val="00361A33"/>
    <w:rsid w:val="00380AE7"/>
    <w:rsid w:val="00383237"/>
    <w:rsid w:val="00384696"/>
    <w:rsid w:val="003A6943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5026DD"/>
    <w:rsid w:val="00513EFC"/>
    <w:rsid w:val="00515B29"/>
    <w:rsid w:val="0052113B"/>
    <w:rsid w:val="00526F7D"/>
    <w:rsid w:val="005368F2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7F4A"/>
    <w:rsid w:val="0069488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52315"/>
    <w:rsid w:val="00755EDC"/>
    <w:rsid w:val="007563C9"/>
    <w:rsid w:val="00763D57"/>
    <w:rsid w:val="007709B9"/>
    <w:rsid w:val="00792339"/>
    <w:rsid w:val="007953D3"/>
    <w:rsid w:val="0080173D"/>
    <w:rsid w:val="00821084"/>
    <w:rsid w:val="00857E6B"/>
    <w:rsid w:val="00863D20"/>
    <w:rsid w:val="00874175"/>
    <w:rsid w:val="00884B9C"/>
    <w:rsid w:val="008968C4"/>
    <w:rsid w:val="008C6C5B"/>
    <w:rsid w:val="008D7C1C"/>
    <w:rsid w:val="008F3383"/>
    <w:rsid w:val="009110D8"/>
    <w:rsid w:val="0092291B"/>
    <w:rsid w:val="00932D92"/>
    <w:rsid w:val="00941357"/>
    <w:rsid w:val="0095272C"/>
    <w:rsid w:val="00972024"/>
    <w:rsid w:val="009979E2"/>
    <w:rsid w:val="009A68D3"/>
    <w:rsid w:val="009B35A8"/>
    <w:rsid w:val="009F04D2"/>
    <w:rsid w:val="009F2BA7"/>
    <w:rsid w:val="009F6DA0"/>
    <w:rsid w:val="00A01182"/>
    <w:rsid w:val="00A23AA0"/>
    <w:rsid w:val="00A505F4"/>
    <w:rsid w:val="00A5359A"/>
    <w:rsid w:val="00A842A7"/>
    <w:rsid w:val="00AA1D74"/>
    <w:rsid w:val="00AD13CB"/>
    <w:rsid w:val="00AD317A"/>
    <w:rsid w:val="00AD3FD8"/>
    <w:rsid w:val="00AE210F"/>
    <w:rsid w:val="00AF14ED"/>
    <w:rsid w:val="00B370A8"/>
    <w:rsid w:val="00BC02E2"/>
    <w:rsid w:val="00BC7376"/>
    <w:rsid w:val="00BD669A"/>
    <w:rsid w:val="00C01B2F"/>
    <w:rsid w:val="00C04DF6"/>
    <w:rsid w:val="00C13F2B"/>
    <w:rsid w:val="00C43D65"/>
    <w:rsid w:val="00C748DE"/>
    <w:rsid w:val="00C84833"/>
    <w:rsid w:val="00C9044F"/>
    <w:rsid w:val="00CA51F0"/>
    <w:rsid w:val="00CE035B"/>
    <w:rsid w:val="00D2420D"/>
    <w:rsid w:val="00D26AC4"/>
    <w:rsid w:val="00D30382"/>
    <w:rsid w:val="00D413F9"/>
    <w:rsid w:val="00D44E50"/>
    <w:rsid w:val="00D5408C"/>
    <w:rsid w:val="00D861CE"/>
    <w:rsid w:val="00D90060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52791"/>
    <w:rsid w:val="00E56830"/>
    <w:rsid w:val="00E83195"/>
    <w:rsid w:val="00E84E68"/>
    <w:rsid w:val="00E851BF"/>
    <w:rsid w:val="00EB6888"/>
    <w:rsid w:val="00ED2285"/>
    <w:rsid w:val="00ED59C7"/>
    <w:rsid w:val="00F00A4F"/>
    <w:rsid w:val="00F13F6A"/>
    <w:rsid w:val="00F33CD8"/>
    <w:rsid w:val="00F351C7"/>
    <w:rsid w:val="00F63631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svg"/><Relationship Id="rId42" Type="http://schemas.openxmlformats.org/officeDocument/2006/relationships/image" Target="media/image29.png"/><Relationship Id="rId47" Type="http://schemas.openxmlformats.org/officeDocument/2006/relationships/image" Target="media/image34.svg"/><Relationship Id="rId63" Type="http://schemas.openxmlformats.org/officeDocument/2006/relationships/image" Target="media/image50.svg"/><Relationship Id="rId68" Type="http://schemas.openxmlformats.org/officeDocument/2006/relationships/image" Target="media/image55.png"/><Relationship Id="rId16" Type="http://schemas.openxmlformats.org/officeDocument/2006/relationships/image" Target="media/image4.sv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svg"/><Relationship Id="rId40" Type="http://schemas.openxmlformats.org/officeDocument/2006/relationships/image" Target="media/image27.png"/><Relationship Id="rId45" Type="http://schemas.openxmlformats.org/officeDocument/2006/relationships/image" Target="media/image32.svg"/><Relationship Id="rId53" Type="http://schemas.openxmlformats.org/officeDocument/2006/relationships/image" Target="media/image40.sv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image" Target="media/image61.png"/><Relationship Id="rId5" Type="http://schemas.openxmlformats.org/officeDocument/2006/relationships/settings" Target="settings.xml"/><Relationship Id="rId61" Type="http://schemas.openxmlformats.org/officeDocument/2006/relationships/image" Target="media/image48.svg"/><Relationship Id="rId19" Type="http://schemas.openxmlformats.org/officeDocument/2006/relationships/image" Target="media/image6.svg"/><Relationship Id="rId14" Type="http://schemas.openxmlformats.org/officeDocument/2006/relationships/hyperlink" Target="https://www.artstation.com/michaeljotun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svg"/><Relationship Id="rId30" Type="http://schemas.openxmlformats.org/officeDocument/2006/relationships/image" Target="media/image17.png"/><Relationship Id="rId35" Type="http://schemas.openxmlformats.org/officeDocument/2006/relationships/image" Target="media/image22.svg"/><Relationship Id="rId43" Type="http://schemas.openxmlformats.org/officeDocument/2006/relationships/image" Target="media/image30.sv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svg"/><Relationship Id="rId77" Type="http://schemas.openxmlformats.org/officeDocument/2006/relationships/glossaryDocument" Target="glossary/document.xml"/><Relationship Id="rId8" Type="http://schemas.openxmlformats.org/officeDocument/2006/relationships/endnotes" Target="endnotes.xml"/><Relationship Id="rId51" Type="http://schemas.openxmlformats.org/officeDocument/2006/relationships/image" Target="media/image38.svg"/><Relationship Id="rId72" Type="http://schemas.openxmlformats.org/officeDocument/2006/relationships/image" Target="media/image59.png"/><Relationship Id="rId3" Type="http://schemas.openxmlformats.org/officeDocument/2006/relationships/numbering" Target="numbering.xml"/><Relationship Id="rId12" Type="http://schemas.openxmlformats.org/officeDocument/2006/relationships/image" Target="media/image2.svg"/><Relationship Id="rId17" Type="http://schemas.openxmlformats.org/officeDocument/2006/relationships/footer" Target="footer1.xml"/><Relationship Id="rId25" Type="http://schemas.openxmlformats.org/officeDocument/2006/relationships/image" Target="media/image12.svg"/><Relationship Id="rId33" Type="http://schemas.openxmlformats.org/officeDocument/2006/relationships/image" Target="media/image20.sv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svg"/><Relationship Id="rId67" Type="http://schemas.openxmlformats.org/officeDocument/2006/relationships/image" Target="media/image54.svg"/><Relationship Id="rId20" Type="http://schemas.openxmlformats.org/officeDocument/2006/relationships/image" Target="media/image7.png"/><Relationship Id="rId41" Type="http://schemas.openxmlformats.org/officeDocument/2006/relationships/image" Target="media/image28.sv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sv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svg"/><Relationship Id="rId57" Type="http://schemas.openxmlformats.org/officeDocument/2006/relationships/image" Target="media/image44.svg"/><Relationship Id="rId10" Type="http://schemas.openxmlformats.org/officeDocument/2006/relationships/hyperlink" Target="https://github.com/JotunMichael" TargetMode="External"/><Relationship Id="rId31" Type="http://schemas.openxmlformats.org/officeDocument/2006/relationships/image" Target="media/image18.sv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svg"/><Relationship Id="rId73" Type="http://schemas.openxmlformats.org/officeDocument/2006/relationships/image" Target="media/image60.svg"/><Relationship Id="rId78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-27393b168" TargetMode="External"/><Relationship Id="rId13" Type="http://schemas.openxmlformats.org/officeDocument/2006/relationships/hyperlink" Target="https://jotunmichael.github.io/michailmarkou/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6.sv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svg"/><Relationship Id="rId76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image" Target="media/image58.svg"/><Relationship Id="rId2" Type="http://schemas.openxmlformats.org/officeDocument/2006/relationships/customXml" Target="../customXml/item2.xml"/><Relationship Id="rId29" Type="http://schemas.openxmlformats.org/officeDocument/2006/relationships/image" Target="media/image16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000000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000000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000000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000000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000000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000000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C07D3D92C4584F59B3738CF3B7978231">
    <w:name w:val="C07D3D92C4584F59B3738CF3B7978231"/>
  </w:style>
  <w:style w:type="paragraph" w:customStyle="1" w:styleId="AC7F9E3DECE64776B6832E4EA2B35700">
    <w:name w:val="AC7F9E3DECE64776B6832E4EA2B35700"/>
  </w:style>
  <w:style w:type="paragraph" w:customStyle="1" w:styleId="8F31C6FB62E94AE7BD529987B4D535B6">
    <w:name w:val="8F31C6FB62E94AE7BD529987B4D535B6"/>
  </w:style>
  <w:style w:type="paragraph" w:customStyle="1" w:styleId="E894ACBC72174A23A3354DA72551C30E">
    <w:name w:val="E894ACBC72174A23A3354DA72551C30E"/>
  </w:style>
  <w:style w:type="paragraph" w:customStyle="1" w:styleId="1C6D870A020E4B3288A4B32B198D7C3F">
    <w:name w:val="1C6D870A020E4B3288A4B32B198D7C3F"/>
  </w:style>
  <w:style w:type="paragraph" w:customStyle="1" w:styleId="A4FCAB130D08461683E0074130021D8F">
    <w:name w:val="A4FCAB130D08461683E0074130021D8F"/>
  </w:style>
  <w:style w:type="paragraph" w:customStyle="1" w:styleId="2559E39B31664E44B8FA535D80D4ADAD">
    <w:name w:val="2559E39B31664E44B8FA535D80D4ADAD"/>
  </w:style>
  <w:style w:type="paragraph" w:customStyle="1" w:styleId="66ADDA5EF5FD415EA75CC6B23F5FEE17">
    <w:name w:val="66ADDA5EF5FD415EA75CC6B23F5FEE17"/>
  </w:style>
  <w:style w:type="paragraph" w:customStyle="1" w:styleId="2C6AF810105F4D9DAE81995ADCDB797D">
    <w:name w:val="2C6AF810105F4D9DAE81995ADCDB797D"/>
  </w:style>
  <w:style w:type="paragraph" w:customStyle="1" w:styleId="3D74E1E2497A48C3A810F04993DAABA5">
    <w:name w:val="3D74E1E2497A48C3A810F04993DAABA5"/>
  </w:style>
  <w:style w:type="paragraph" w:customStyle="1" w:styleId="1A510790334E4038952B3484DCF31049">
    <w:name w:val="1A510790334E4038952B3484DCF31049"/>
  </w:style>
  <w:style w:type="paragraph" w:customStyle="1" w:styleId="4954CAEB6CF04B15AE4CAD7019957799">
    <w:name w:val="4954CAEB6CF04B15AE4CAD7019957799"/>
  </w:style>
  <w:style w:type="paragraph" w:customStyle="1" w:styleId="B227E270EB5F4AA1BC716C6C04A20B42">
    <w:name w:val="B227E270EB5F4AA1BC716C6C04A20B42"/>
  </w:style>
  <w:style w:type="paragraph" w:customStyle="1" w:styleId="064B5629144540C9B622A3BAD8F158C5">
    <w:name w:val="064B5629144540C9B622A3BAD8F158C5"/>
  </w:style>
  <w:style w:type="paragraph" w:customStyle="1" w:styleId="C7ABD6B872824CECB3C41EAFEB8FC1C9">
    <w:name w:val="C7ABD6B872824CECB3C41EAFEB8FC1C9"/>
  </w:style>
  <w:style w:type="paragraph" w:customStyle="1" w:styleId="36E38D75832C438F9D5A745CD1590044">
    <w:name w:val="36E38D75832C438F9D5A745CD1590044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74997534A6094A7DA9AABFEE8AEF108A">
    <w:name w:val="74997534A6094A7DA9AABFEE8AEF108A"/>
  </w:style>
  <w:style w:type="paragraph" w:customStyle="1" w:styleId="B0D9DB20B9724825819C6F0936D5D2F0">
    <w:name w:val="B0D9DB20B9724825819C6F0936D5D2F0"/>
  </w:style>
  <w:style w:type="paragraph" w:customStyle="1" w:styleId="9C7B49E72A05453D98353E70E638A890">
    <w:name w:val="9C7B49E72A05453D98353E70E638A890"/>
  </w:style>
  <w:style w:type="paragraph" w:customStyle="1" w:styleId="96CD226B46B34E12B5C4B7E911315A2F">
    <w:name w:val="96CD226B46B34E12B5C4B7E911315A2F"/>
  </w:style>
  <w:style w:type="paragraph" w:customStyle="1" w:styleId="892B8EE364C344DCA0433DB973991AE8">
    <w:name w:val="892B8EE364C344DCA0433DB973991AE8"/>
  </w:style>
  <w:style w:type="paragraph" w:customStyle="1" w:styleId="C36EDA8AA8D7431389B655E8A7101900">
    <w:name w:val="C36EDA8AA8D7431389B655E8A7101900"/>
  </w:style>
  <w:style w:type="paragraph" w:customStyle="1" w:styleId="3EFA9FEAAF6B478F8B8E0EE693845FFB">
    <w:name w:val="3EFA9FEAAF6B478F8B8E0EE693845FFB"/>
  </w:style>
  <w:style w:type="paragraph" w:customStyle="1" w:styleId="2A372FAED4B54F899646B785B425A23B">
    <w:name w:val="2A372FAED4B54F899646B785B425A23B"/>
  </w:style>
  <w:style w:type="paragraph" w:customStyle="1" w:styleId="C5C91AEF6CCE40B482126AE5D6486F49">
    <w:name w:val="C5C91AEF6CCE40B482126AE5D6486F49"/>
  </w:style>
  <w:style w:type="paragraph" w:customStyle="1" w:styleId="B9508EF0AB8246F68819E3491BDC09C7">
    <w:name w:val="B9508EF0AB8246F68819E3491BDC09C7"/>
  </w:style>
  <w:style w:type="paragraph" w:customStyle="1" w:styleId="55D12825DE6647D9B4819A853A9B11FE">
    <w:name w:val="55D12825DE6647D9B4819A853A9B11FE"/>
  </w:style>
  <w:style w:type="paragraph" w:customStyle="1" w:styleId="2E11299A33234171A85EA1DFC451EAA2">
    <w:name w:val="2E11299A33234171A85EA1DFC451EAA2"/>
  </w:style>
  <w:style w:type="paragraph" w:customStyle="1" w:styleId="F1081F464F9C498CBBF45CF22F0C76E7">
    <w:name w:val="F1081F464F9C498CBBF45CF22F0C76E7"/>
  </w:style>
  <w:style w:type="paragraph" w:customStyle="1" w:styleId="CBAE2DF2CB8C4F3680C9B3921DF84E32">
    <w:name w:val="CBAE2DF2CB8C4F3680C9B3921DF84E32"/>
  </w:style>
  <w:style w:type="paragraph" w:customStyle="1" w:styleId="97B673EC6DBF4252817025496D8A3A32">
    <w:name w:val="97B673EC6DBF4252817025496D8A3A32"/>
  </w:style>
  <w:style w:type="paragraph" w:customStyle="1" w:styleId="307DACED83DB43CE8C7B0ABBA998BC56">
    <w:name w:val="307DACED83DB43CE8C7B0ABBA998BC56"/>
  </w:style>
  <w:style w:type="paragraph" w:customStyle="1" w:styleId="1CC797FB9E64459EB199F4AF55FE1A6D">
    <w:name w:val="1CC797FB9E64459EB199F4AF55FE1A6D"/>
  </w:style>
  <w:style w:type="paragraph" w:customStyle="1" w:styleId="0B90BA134DBE4E21B6254C7CD92083EF">
    <w:name w:val="0B90BA134DBE4E21B6254C7CD92083EF"/>
  </w:style>
  <w:style w:type="paragraph" w:customStyle="1" w:styleId="C1345BD7786D4AD58F75CDDAF179FBEE">
    <w:name w:val="C1345BD7786D4AD58F75CDDAF179FBEE"/>
  </w:style>
  <w:style w:type="paragraph" w:customStyle="1" w:styleId="C1C2D7FEC7774A73B58AA5899BB94D7F">
    <w:name w:val="C1C2D7FEC7774A73B58AA5899BB94D7F"/>
  </w:style>
  <w:style w:type="paragraph" w:customStyle="1" w:styleId="6ACB76CF0A234AE3B7D49F7C89DCC9FC">
    <w:name w:val="6ACB76CF0A234AE3B7D49F7C89DCC9FC"/>
    <w:rsid w:val="00171189"/>
  </w:style>
  <w:style w:type="paragraph" w:customStyle="1" w:styleId="35FE0A719FF64969BE55512476E55965">
    <w:name w:val="35FE0A719FF64969BE55512476E55965"/>
    <w:rsid w:val="00171189"/>
  </w:style>
  <w:style w:type="paragraph" w:customStyle="1" w:styleId="84755E8F2F3C4E9D9BF7FEBBD514A703">
    <w:name w:val="84755E8F2F3C4E9D9BF7FEBBD514A703"/>
    <w:rsid w:val="00171189"/>
  </w:style>
  <w:style w:type="paragraph" w:customStyle="1" w:styleId="365B1AD6133C4030B3C70C66F534BFC2">
    <w:name w:val="365B1AD6133C4030B3C70C66F534BFC2"/>
    <w:rsid w:val="00171189"/>
  </w:style>
  <w:style w:type="paragraph" w:customStyle="1" w:styleId="3964B7DA49994BF79EA4AC5B47F06818">
    <w:name w:val="3964B7DA49994BF79EA4AC5B47F06818"/>
    <w:rsid w:val="00171189"/>
  </w:style>
  <w:style w:type="paragraph" w:customStyle="1" w:styleId="824FB1CA47DD4E798A6E9CDB28F62E54">
    <w:name w:val="824FB1CA47DD4E798A6E9CDB28F62E54"/>
    <w:rsid w:val="00171189"/>
  </w:style>
  <w:style w:type="paragraph" w:customStyle="1" w:styleId="1211BE53036C4C6DA43B05303228BAFE">
    <w:name w:val="1211BE53036C4C6DA43B05303228BAFE"/>
    <w:rsid w:val="00171189"/>
  </w:style>
  <w:style w:type="paragraph" w:customStyle="1" w:styleId="A3FAF69E98AC4996B3009135FB94F814">
    <w:name w:val="A3FAF69E98AC4996B3009135FB94F814"/>
    <w:rsid w:val="001711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72</TotalTime>
  <Pages>1</Pages>
  <Words>215</Words>
  <Characters>1592</Characters>
  <Application>Microsoft Office Word</Application>
  <DocSecurity>0</DocSecurity>
  <Lines>3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92</cp:revision>
  <dcterms:created xsi:type="dcterms:W3CDTF">2021-12-07T08:29:00Z</dcterms:created>
  <dcterms:modified xsi:type="dcterms:W3CDTF">2021-12-07T12:57:00Z</dcterms:modified>
  <cp:category>Markou</cp:category>
</cp:coreProperties>
</file>